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D31" w:rsidRPr="00B50F5C" w:rsidRDefault="00814D31" w:rsidP="00814D31">
      <w:pPr>
        <w:spacing w:after="0"/>
        <w:jc w:val="center"/>
        <w:rPr>
          <w:b/>
          <w:sz w:val="24"/>
        </w:rPr>
      </w:pPr>
      <w:r w:rsidRPr="00B50F5C">
        <w:rPr>
          <w:b/>
          <w:sz w:val="24"/>
        </w:rPr>
        <w:t>POST GRADUATE DEPARTMENT OF ENGLISH</w:t>
      </w:r>
      <w:r>
        <w:rPr>
          <w:b/>
          <w:sz w:val="24"/>
        </w:rPr>
        <w:t xml:space="preserve">, </w:t>
      </w:r>
      <w:r w:rsidRPr="00B50F5C">
        <w:rPr>
          <w:b/>
          <w:sz w:val="24"/>
        </w:rPr>
        <w:t>UTKAL UNIVERSITY, VANIVIHAR 751004</w:t>
      </w:r>
    </w:p>
    <w:p w:rsidR="00814D31" w:rsidRDefault="00814D31" w:rsidP="00814D31">
      <w:pPr>
        <w:spacing w:after="0"/>
        <w:jc w:val="center"/>
        <w:rPr>
          <w:sz w:val="24"/>
        </w:rPr>
      </w:pPr>
      <w:r w:rsidRPr="00B50F5C">
        <w:rPr>
          <w:b/>
          <w:sz w:val="24"/>
        </w:rPr>
        <w:t>TIME TABLE</w:t>
      </w:r>
      <w:r>
        <w:rPr>
          <w:b/>
          <w:sz w:val="24"/>
        </w:rPr>
        <w:t xml:space="preserve"> FOR 1st &amp; 3rd SEMESTER 201</w:t>
      </w:r>
      <w:r w:rsidR="00A11CD1">
        <w:rPr>
          <w:b/>
          <w:sz w:val="24"/>
        </w:rPr>
        <w:t>7</w:t>
      </w:r>
    </w:p>
    <w:tbl>
      <w:tblPr>
        <w:tblStyle w:val="MediumShading1-Accent4"/>
        <w:tblW w:w="14418" w:type="dxa"/>
        <w:tblLayout w:type="fixed"/>
        <w:tblLook w:val="04A0"/>
      </w:tblPr>
      <w:tblGrid>
        <w:gridCol w:w="705"/>
        <w:gridCol w:w="1264"/>
        <w:gridCol w:w="1827"/>
        <w:gridCol w:w="1827"/>
        <w:gridCol w:w="1827"/>
        <w:gridCol w:w="1826"/>
        <w:gridCol w:w="1827"/>
        <w:gridCol w:w="1686"/>
        <w:gridCol w:w="1629"/>
      </w:tblGrid>
      <w:tr w:rsidR="00814D31" w:rsidTr="00A34151">
        <w:trPr>
          <w:cnfStyle w:val="100000000000"/>
          <w:trHeight w:val="285"/>
        </w:trPr>
        <w:tc>
          <w:tcPr>
            <w:cnfStyle w:val="001000000000"/>
            <w:tcW w:w="1969" w:type="dxa"/>
            <w:gridSpan w:val="2"/>
            <w:tcBorders>
              <w:right w:val="single" w:sz="4" w:space="0" w:color="auto"/>
            </w:tcBorders>
          </w:tcPr>
          <w:p w:rsidR="00814D31" w:rsidRDefault="00814D31" w:rsidP="008564D0">
            <w:pPr>
              <w:jc w:val="center"/>
              <w:rPr>
                <w:sz w:val="24"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0:45 – 11:3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1:30 – 12:15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12:15 – 01:00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1:15 – 02:00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00 – 02:45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2:45 – 03:30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Default="00814D31" w:rsidP="008564D0">
            <w:pPr>
              <w:jc w:val="center"/>
              <w:cnfStyle w:val="100000000000"/>
              <w:rPr>
                <w:sz w:val="24"/>
              </w:rPr>
            </w:pPr>
            <w:r>
              <w:rPr>
                <w:sz w:val="24"/>
              </w:rPr>
              <w:t>03:30-04:14</w:t>
            </w:r>
          </w:p>
        </w:tc>
      </w:tr>
      <w:tr w:rsidR="00814D31" w:rsidRPr="00DB20CA" w:rsidTr="00A34151">
        <w:trPr>
          <w:cnfStyle w:val="000000100000"/>
          <w:trHeight w:val="443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MONDAY</w:t>
            </w:r>
          </w:p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  <w:szCs w:val="20"/>
              </w:rPr>
            </w:pPr>
            <w:r w:rsidRPr="00155A21">
              <w:rPr>
                <w:b/>
                <w:szCs w:val="20"/>
              </w:rPr>
              <w:t>HS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HS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HSM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PJ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SD</w:t>
            </w:r>
          </w:p>
        </w:tc>
      </w:tr>
      <w:tr w:rsidR="00814D31" w:rsidRPr="00DB20CA" w:rsidTr="00A34151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8564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</w:tr>
      <w:tr w:rsidR="00814D31" w:rsidRPr="00DB20CA" w:rsidTr="00A34151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UESDAY</w:t>
            </w:r>
          </w:p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KS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SD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PJ</w:t>
            </w:r>
          </w:p>
        </w:tc>
      </w:tr>
      <w:tr w:rsidR="00814D31" w:rsidRPr="00DB20CA" w:rsidTr="00A34151">
        <w:trPr>
          <w:cnfStyle w:val="000000010000"/>
          <w:trHeight w:val="587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8564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34151" w:rsidRPr="00155A21" w:rsidRDefault="003767DD" w:rsidP="003767DD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A34151" w:rsidRDefault="00A34151" w:rsidP="00A34151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</w:p>
          <w:p w:rsidR="00814D31" w:rsidRPr="00155A21" w:rsidRDefault="00A34151" w:rsidP="00A34151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(Project)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A34151" w:rsidRDefault="00A34151" w:rsidP="00A34151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</w:p>
          <w:p w:rsidR="00814D31" w:rsidRPr="00155A21" w:rsidRDefault="00A34151" w:rsidP="00A34151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(Project)</w:t>
            </w:r>
          </w:p>
        </w:tc>
      </w:tr>
      <w:tr w:rsidR="00814D31" w:rsidRPr="00DB20CA" w:rsidTr="00A34151">
        <w:trPr>
          <w:cnfStyle w:val="000000100000"/>
          <w:trHeight w:val="461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A</w:t>
            </w:r>
            <w:r w:rsidR="00C9315B" w:rsidRPr="00155A21">
              <w:rPr>
                <w:b/>
              </w:rPr>
              <w:t>M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C9315B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HSM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HSM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A34151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HSM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SD</w:t>
            </w:r>
          </w:p>
        </w:tc>
      </w:tr>
      <w:tr w:rsidR="00814D31" w:rsidRPr="00DB20CA" w:rsidTr="00A34151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8564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PJ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871810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PJ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</w:tr>
      <w:tr w:rsidR="00814D31" w:rsidRPr="00DB20CA" w:rsidTr="00A34151">
        <w:trPr>
          <w:cnfStyle w:val="000000100000"/>
          <w:trHeight w:val="497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THURSDAY</w:t>
            </w:r>
          </w:p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ARP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C9315B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C9315B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A34151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SPD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PJ</w:t>
            </w:r>
          </w:p>
        </w:tc>
      </w:tr>
      <w:tr w:rsidR="00814D31" w:rsidRPr="00DB20CA" w:rsidTr="00A34151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8564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SD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SD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SD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</w:tr>
      <w:tr w:rsidR="00814D31" w:rsidRPr="00DB20CA" w:rsidTr="00A34151">
        <w:trPr>
          <w:cnfStyle w:val="000000100000"/>
          <w:trHeight w:val="452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FRIDAY</w:t>
            </w:r>
          </w:p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P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SP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3303E3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3303E3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ARP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ARP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100000"/>
              <w:rPr>
                <w:b/>
              </w:rPr>
            </w:pPr>
            <w:r>
              <w:rPr>
                <w:b/>
              </w:rPr>
              <w:t>HSM</w:t>
            </w:r>
          </w:p>
        </w:tc>
      </w:tr>
      <w:tr w:rsidR="00814D31" w:rsidRPr="00DB20CA" w:rsidTr="00A34151">
        <w:trPr>
          <w:cnfStyle w:val="000000010000"/>
          <w:trHeight w:val="596"/>
        </w:trPr>
        <w:tc>
          <w:tcPr>
            <w:cnfStyle w:val="001000000000"/>
            <w:tcW w:w="705" w:type="dxa"/>
            <w:vMerge/>
          </w:tcPr>
          <w:p w:rsidR="00814D31" w:rsidRPr="007C5C0F" w:rsidRDefault="00814D31" w:rsidP="008564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PJ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 xml:space="preserve">AE 2- PJ 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AA7C48" w:rsidRPr="00155A21" w:rsidRDefault="00AA7C48" w:rsidP="00AA7C4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 xml:space="preserve">AE 2- PJ </w:t>
            </w:r>
          </w:p>
          <w:p w:rsidR="00814D31" w:rsidRPr="00155A21" w:rsidRDefault="00814D31" w:rsidP="00AA7C4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Consultation</w:t>
            </w:r>
            <w:r>
              <w:rPr>
                <w:b/>
              </w:rPr>
              <w:t xml:space="preserve"> (Project)</w:t>
            </w:r>
          </w:p>
        </w:tc>
      </w:tr>
      <w:tr w:rsidR="00814D31" w:rsidRPr="00DB20CA" w:rsidTr="00A34151">
        <w:trPr>
          <w:cnfStyle w:val="000000100000"/>
          <w:trHeight w:val="455"/>
        </w:trPr>
        <w:tc>
          <w:tcPr>
            <w:cnfStyle w:val="001000000000"/>
            <w:tcW w:w="705" w:type="dxa"/>
            <w:vMerge w:val="restart"/>
            <w:textDirection w:val="tbRl"/>
          </w:tcPr>
          <w:p w:rsidR="00814D31" w:rsidRPr="007C5C0F" w:rsidRDefault="00814D31" w:rsidP="008564D0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C5C0F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100000"/>
            </w:pPr>
            <w:r>
              <w:t>1st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PJ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4A7020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D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814D31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eminar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814D31" w:rsidP="008564D0">
            <w:pPr>
              <w:jc w:val="center"/>
              <w:cnfStyle w:val="000000100000"/>
              <w:rPr>
                <w:b/>
              </w:rPr>
            </w:pPr>
            <w:r w:rsidRPr="00155A21">
              <w:rPr>
                <w:b/>
              </w:rPr>
              <w:t>Seminar</w:t>
            </w:r>
          </w:p>
        </w:tc>
      </w:tr>
      <w:tr w:rsidR="00814D31" w:rsidRPr="00DB20CA" w:rsidTr="00A34151">
        <w:trPr>
          <w:cnfStyle w:val="000000010000"/>
          <w:trHeight w:val="580"/>
        </w:trPr>
        <w:tc>
          <w:tcPr>
            <w:cnfStyle w:val="001000000000"/>
            <w:tcW w:w="705" w:type="dxa"/>
            <w:vMerge/>
          </w:tcPr>
          <w:p w:rsidR="00814D31" w:rsidRDefault="00814D31" w:rsidP="008564D0">
            <w:pPr>
              <w:jc w:val="center"/>
              <w:rPr>
                <w:sz w:val="24"/>
              </w:rPr>
            </w:pP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:rsidR="00814D31" w:rsidRPr="00DB20CA" w:rsidRDefault="00814D31" w:rsidP="008564D0">
            <w:pPr>
              <w:jc w:val="center"/>
              <w:cnfStyle w:val="000000010000"/>
            </w:pPr>
            <w:r>
              <w:t>3rd</w:t>
            </w:r>
            <w:r w:rsidRPr="00DB20CA">
              <w:t xml:space="preserve"> SEMESTER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6361E8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ARP</w:t>
            </w:r>
          </w:p>
          <w:p w:rsidR="006361E8" w:rsidRPr="00155A21" w:rsidRDefault="006361E8" w:rsidP="008564D0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6361E8" w:rsidRPr="00155A21" w:rsidRDefault="006361E8" w:rsidP="006361E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ARP</w:t>
            </w:r>
          </w:p>
          <w:p w:rsidR="00814D31" w:rsidRPr="00155A21" w:rsidRDefault="00814D31" w:rsidP="006361E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6361E8" w:rsidRPr="00155A21" w:rsidRDefault="006361E8" w:rsidP="006361E8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AE 2- ARP</w:t>
            </w:r>
          </w:p>
          <w:p w:rsidR="00814D31" w:rsidRPr="00155A21" w:rsidRDefault="00814D31" w:rsidP="006361E8">
            <w:pPr>
              <w:jc w:val="center"/>
              <w:cnfStyle w:val="000000010000"/>
              <w:rPr>
                <w:b/>
              </w:rPr>
            </w:pPr>
          </w:p>
        </w:tc>
        <w:tc>
          <w:tcPr>
            <w:tcW w:w="182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827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AE 2- KS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</w:tcPr>
          <w:p w:rsidR="00814D31" w:rsidRPr="00155A21" w:rsidRDefault="00EE23D3" w:rsidP="008564D0">
            <w:pPr>
              <w:jc w:val="center"/>
              <w:cnfStyle w:val="000000010000"/>
              <w:rPr>
                <w:b/>
              </w:rPr>
            </w:pPr>
            <w:r>
              <w:rPr>
                <w:b/>
              </w:rPr>
              <w:t>Seminar</w:t>
            </w:r>
          </w:p>
        </w:tc>
        <w:tc>
          <w:tcPr>
            <w:tcW w:w="1629" w:type="dxa"/>
            <w:tcBorders>
              <w:left w:val="single" w:sz="4" w:space="0" w:color="auto"/>
            </w:tcBorders>
          </w:tcPr>
          <w:p w:rsidR="00814D31" w:rsidRPr="00155A21" w:rsidRDefault="00814D31" w:rsidP="008564D0">
            <w:pPr>
              <w:jc w:val="center"/>
              <w:cnfStyle w:val="000000010000"/>
              <w:rPr>
                <w:b/>
              </w:rPr>
            </w:pPr>
            <w:r w:rsidRPr="00155A21">
              <w:rPr>
                <w:b/>
              </w:rPr>
              <w:t>Seminar</w:t>
            </w:r>
          </w:p>
        </w:tc>
      </w:tr>
    </w:tbl>
    <w:p w:rsidR="003767DD" w:rsidRPr="003767DD" w:rsidRDefault="003767DD" w:rsidP="00814D31">
      <w:pPr>
        <w:rPr>
          <w:b/>
          <w:sz w:val="24"/>
          <w:szCs w:val="24"/>
        </w:rPr>
      </w:pPr>
      <w:r>
        <w:rPr>
          <w:b/>
        </w:rPr>
        <w:t>**AE 4</w:t>
      </w:r>
      <w:r>
        <w:t xml:space="preserve">: </w:t>
      </w:r>
      <w:r w:rsidRPr="003767DD">
        <w:rPr>
          <w:b/>
          <w:sz w:val="24"/>
          <w:szCs w:val="24"/>
        </w:rPr>
        <w:t>All classes for Professional Writing have been scheduled on Friday &amp; Saturday at 3-4:30 PM</w:t>
      </w:r>
    </w:p>
    <w:p w:rsidR="00814D31" w:rsidRDefault="00814D31" w:rsidP="00814D31">
      <w:pPr>
        <w:rPr>
          <w:b/>
        </w:rPr>
      </w:pPr>
      <w:r>
        <w:rPr>
          <w:b/>
        </w:rPr>
        <w:t>ABREVIATIONS:</w:t>
      </w:r>
    </w:p>
    <w:p w:rsidR="00814D31" w:rsidRPr="00EE23D3" w:rsidRDefault="00814D31" w:rsidP="00814D31">
      <w:r w:rsidRPr="001758CE">
        <w:rPr>
          <w:b/>
        </w:rPr>
        <w:t>AE</w:t>
      </w:r>
      <w:r w:rsidR="00A11CD1">
        <w:rPr>
          <w:b/>
        </w:rPr>
        <w:t xml:space="preserve"> 2</w:t>
      </w:r>
      <w:r w:rsidR="00A11CD1">
        <w:t xml:space="preserve">: Allied Elective: </w:t>
      </w:r>
      <w:r>
        <w:t>History of</w:t>
      </w:r>
      <w:r w:rsidR="003767DD">
        <w:t xml:space="preserve"> English Literature &amp; Language</w:t>
      </w:r>
    </w:p>
    <w:p w:rsidR="00814D31" w:rsidRDefault="00A11CD1" w:rsidP="00814D31">
      <w:r>
        <w:rPr>
          <w:b/>
        </w:rPr>
        <w:t>HS</w:t>
      </w:r>
      <w:r w:rsidR="00814D31" w:rsidRPr="001A57CE">
        <w:rPr>
          <w:b/>
        </w:rPr>
        <w:t>M</w:t>
      </w:r>
      <w:r w:rsidR="00814D31">
        <w:t xml:space="preserve">: </w:t>
      </w:r>
      <w:proofErr w:type="spellStart"/>
      <w:r w:rsidR="00814D31">
        <w:t>Himansu</w:t>
      </w:r>
      <w:proofErr w:type="spellEnd"/>
      <w:r w:rsidR="00814D31">
        <w:t xml:space="preserve"> S. </w:t>
      </w:r>
      <w:proofErr w:type="spellStart"/>
      <w:r w:rsidR="00814D31">
        <w:t>Mohapatra</w:t>
      </w:r>
      <w:proofErr w:type="spellEnd"/>
      <w:proofErr w:type="gramStart"/>
      <w:r w:rsidR="00814D31">
        <w:t xml:space="preserve">,  </w:t>
      </w:r>
      <w:r w:rsidR="00814D31" w:rsidRPr="00814D31">
        <w:rPr>
          <w:b/>
        </w:rPr>
        <w:t>ARP</w:t>
      </w:r>
      <w:proofErr w:type="gramEnd"/>
      <w:r w:rsidR="00814D31">
        <w:t xml:space="preserve">: </w:t>
      </w:r>
      <w:proofErr w:type="spellStart"/>
      <w:r w:rsidR="00814D31">
        <w:t>Asima</w:t>
      </w:r>
      <w:proofErr w:type="spellEnd"/>
      <w:r w:rsidR="00814D31">
        <w:t xml:space="preserve"> R. </w:t>
      </w:r>
      <w:proofErr w:type="spellStart"/>
      <w:r w:rsidR="00814D31">
        <w:t>Parhi</w:t>
      </w:r>
      <w:proofErr w:type="spellEnd"/>
      <w:r w:rsidR="00814D31">
        <w:t xml:space="preserve">, </w:t>
      </w:r>
      <w:r w:rsidR="00814D31" w:rsidRPr="00E51756">
        <w:rPr>
          <w:b/>
        </w:rPr>
        <w:t>KS</w:t>
      </w:r>
      <w:r w:rsidR="00814D31">
        <w:t xml:space="preserve">: </w:t>
      </w:r>
      <w:proofErr w:type="spellStart"/>
      <w:r w:rsidR="00814D31">
        <w:t>Kalyani</w:t>
      </w:r>
      <w:proofErr w:type="spellEnd"/>
      <w:r w:rsidR="00814D31">
        <w:t xml:space="preserve"> </w:t>
      </w:r>
      <w:proofErr w:type="spellStart"/>
      <w:r w:rsidR="00814D31">
        <w:t>Samantray</w:t>
      </w:r>
      <w:proofErr w:type="spellEnd"/>
      <w:r w:rsidR="00814D31">
        <w:t xml:space="preserve">, </w:t>
      </w:r>
      <w:r>
        <w:rPr>
          <w:b/>
        </w:rPr>
        <w:t xml:space="preserve">SPD: </w:t>
      </w:r>
      <w:proofErr w:type="spellStart"/>
      <w:r>
        <w:t>Sneha</w:t>
      </w:r>
      <w:proofErr w:type="spellEnd"/>
      <w:r>
        <w:t xml:space="preserve"> </w:t>
      </w:r>
      <w:proofErr w:type="spellStart"/>
      <w:r>
        <w:t>Prava</w:t>
      </w:r>
      <w:proofErr w:type="spellEnd"/>
      <w:r>
        <w:t xml:space="preserve"> Das, </w:t>
      </w:r>
      <w:r>
        <w:rPr>
          <w:b/>
        </w:rPr>
        <w:t xml:space="preserve">AM: </w:t>
      </w:r>
      <w:proofErr w:type="spellStart"/>
      <w:r>
        <w:t>Ajit</w:t>
      </w:r>
      <w:proofErr w:type="spellEnd"/>
      <w:r>
        <w:t xml:space="preserve"> </w:t>
      </w:r>
      <w:proofErr w:type="spellStart"/>
      <w:r>
        <w:t>Mukherjee</w:t>
      </w:r>
      <w:proofErr w:type="spellEnd"/>
      <w:r w:rsidR="00814D31">
        <w:t xml:space="preserve"> </w:t>
      </w:r>
      <w:r w:rsidR="00814D31" w:rsidRPr="008320DA">
        <w:rPr>
          <w:b/>
        </w:rPr>
        <w:t>PJ</w:t>
      </w:r>
      <w:r w:rsidR="00814D31">
        <w:t xml:space="preserve">: </w:t>
      </w:r>
      <w:proofErr w:type="spellStart"/>
      <w:r w:rsidR="00814D31">
        <w:t>Pulastya</w:t>
      </w:r>
      <w:proofErr w:type="spellEnd"/>
      <w:r w:rsidR="00814D31">
        <w:t xml:space="preserve"> </w:t>
      </w:r>
      <w:proofErr w:type="spellStart"/>
      <w:r w:rsidR="00814D31">
        <w:t>Jani</w:t>
      </w:r>
      <w:proofErr w:type="spellEnd"/>
      <w:r w:rsidR="00814D31">
        <w:t xml:space="preserve">, </w:t>
      </w:r>
      <w:r w:rsidR="00814D31" w:rsidRPr="00814D31">
        <w:rPr>
          <w:b/>
        </w:rPr>
        <w:t>SD</w:t>
      </w:r>
      <w:r w:rsidR="00814D31">
        <w:t xml:space="preserve">: S </w:t>
      </w:r>
      <w:proofErr w:type="spellStart"/>
      <w:r w:rsidR="00814D31">
        <w:t>Deepika</w:t>
      </w:r>
      <w:proofErr w:type="spellEnd"/>
    </w:p>
    <w:p w:rsidR="00814D31" w:rsidRPr="001339D8" w:rsidRDefault="00814D31" w:rsidP="00814D31">
      <w:pPr>
        <w:rPr>
          <w:b/>
        </w:rPr>
      </w:pPr>
      <w:r>
        <w:t xml:space="preserve">Start date for </w:t>
      </w:r>
      <w:r w:rsidRPr="001339D8">
        <w:rPr>
          <w:b/>
        </w:rPr>
        <w:t>3rd Semester</w:t>
      </w:r>
      <w:r>
        <w:t xml:space="preserve"> classes: </w:t>
      </w:r>
      <w:r w:rsidR="00E108C4">
        <w:t>04.07.17</w:t>
      </w:r>
      <w:r>
        <w:tab/>
        <w:t xml:space="preserve">, </w:t>
      </w:r>
      <w:r>
        <w:tab/>
        <w:t xml:space="preserve">Start date for </w:t>
      </w:r>
      <w:r w:rsidRPr="001339D8">
        <w:rPr>
          <w:b/>
        </w:rPr>
        <w:t>1</w:t>
      </w:r>
      <w:r w:rsidRPr="001339D8">
        <w:rPr>
          <w:b/>
          <w:vertAlign w:val="superscript"/>
        </w:rPr>
        <w:t>st</w:t>
      </w:r>
      <w:r w:rsidRPr="001339D8">
        <w:rPr>
          <w:b/>
        </w:rPr>
        <w:t xml:space="preserve"> Semester</w:t>
      </w:r>
      <w:r>
        <w:t xml:space="preserve"> classes:</w:t>
      </w:r>
      <w:r w:rsidR="00E108C4">
        <w:t xml:space="preserve"> 11.07.17</w:t>
      </w:r>
      <w:r>
        <w:tab/>
      </w:r>
    </w:p>
    <w:p w:rsidR="00002B67" w:rsidRPr="00E108C4" w:rsidRDefault="00814D31" w:rsidP="00E108C4">
      <w:pPr>
        <w:jc w:val="right"/>
        <w:rPr>
          <w:b/>
          <w:sz w:val="24"/>
          <w:szCs w:val="24"/>
        </w:rPr>
      </w:pPr>
      <w:r w:rsidRPr="00951BB7">
        <w:rPr>
          <w:b/>
          <w:sz w:val="24"/>
          <w:szCs w:val="24"/>
        </w:rPr>
        <w:t>Head of the Department</w:t>
      </w:r>
    </w:p>
    <w:sectPr w:rsidR="00002B67" w:rsidRPr="00E108C4" w:rsidSect="001845AF">
      <w:pgSz w:w="16838" w:h="11906" w:orient="landscape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QYShqZmBiamZkbmlko6SsGpxcWZ+XkgBYa1AFVdrNosAAAA"/>
  </w:docVars>
  <w:rsids>
    <w:rsidRoot w:val="00814D31"/>
    <w:rsid w:val="00002B67"/>
    <w:rsid w:val="00155A21"/>
    <w:rsid w:val="00183CB5"/>
    <w:rsid w:val="003303E3"/>
    <w:rsid w:val="003767DD"/>
    <w:rsid w:val="004A7020"/>
    <w:rsid w:val="005504D1"/>
    <w:rsid w:val="006361E8"/>
    <w:rsid w:val="00814D31"/>
    <w:rsid w:val="0083725D"/>
    <w:rsid w:val="00871810"/>
    <w:rsid w:val="00A11CD1"/>
    <w:rsid w:val="00A34151"/>
    <w:rsid w:val="00A6299D"/>
    <w:rsid w:val="00AA29BF"/>
    <w:rsid w:val="00AA7C48"/>
    <w:rsid w:val="00AB1C78"/>
    <w:rsid w:val="00C9315B"/>
    <w:rsid w:val="00E108C4"/>
    <w:rsid w:val="00EE23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D3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Shading1-Accent4">
    <w:name w:val="Medium Shading 1 Accent 4"/>
    <w:basedOn w:val="TableNormal"/>
    <w:uiPriority w:val="63"/>
    <w:rsid w:val="00814D31"/>
    <w:pPr>
      <w:spacing w:after="0" w:line="240" w:lineRule="auto"/>
    </w:pPr>
    <w:rPr>
      <w:lang w:val="en-IN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</dc:creator>
  <cp:lastModifiedBy>Windows User</cp:lastModifiedBy>
  <cp:revision>8</cp:revision>
  <cp:lastPrinted>2017-06-29T07:39:00Z</cp:lastPrinted>
  <dcterms:created xsi:type="dcterms:W3CDTF">2016-06-18T06:12:00Z</dcterms:created>
  <dcterms:modified xsi:type="dcterms:W3CDTF">2017-08-22T07:45:00Z</dcterms:modified>
</cp:coreProperties>
</file>